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PRFL"</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PRFL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PRFL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PRFL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PRFL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PRFL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PRFL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PRFL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40.0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PRFL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4.3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PRFL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PRFL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PRFL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PRFL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PRFL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0.208 - 0.257)</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01 - 0.003)</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03 - 0.012)</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 (0.43 - 2.11)</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 (1.8 - 5.35)</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73 - 3.92)</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0.35 - 0.89)</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02 - 0.12)</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0.34 - 0.34)</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8 - 1)</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PRFL/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PRFL/00_Alternate_Mods_Figs_Tables/Sensitivity1.png"</w:t>
      </w:r>
    </w:p>
    <w:p>
      <w:pPr>
        <w:pStyle w:val="SourceCode"/>
      </w:pPr>
      <w:r>
        <w:rPr>
          <w:rStyle w:val="VerbatimChar"/>
        </w:rPr>
        <w:t xml:space="preserve">Error in include_graphics(path): Cannot find the file(s): "../../../SS3 final models/PRFL/00_Alternate_Mods_Figs_Tables/Sensitivity2.png"</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r>
    </w:tbl>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5:50Z</dcterms:created>
  <dcterms:modified xsi:type="dcterms:W3CDTF">2023-01-17T19: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